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F396D" w14:textId="77777777" w:rsidR="001B4C73" w:rsidRPr="00CD34DC" w:rsidRDefault="001B4C73" w:rsidP="001B4C73">
      <w:pPr>
        <w:ind w:firstLine="709"/>
        <w:jc w:val="center"/>
        <w:rPr>
          <w:b/>
          <w:sz w:val="26"/>
          <w:szCs w:val="26"/>
        </w:rPr>
      </w:pPr>
      <w:r w:rsidRPr="00CD34DC">
        <w:rPr>
          <w:b/>
          <w:sz w:val="26"/>
          <w:szCs w:val="26"/>
        </w:rPr>
        <w:t>План работы научного ассистента НИУ ВШЭ</w:t>
      </w:r>
    </w:p>
    <w:p w14:paraId="148AC2B9" w14:textId="77777777" w:rsidR="001B4C73" w:rsidRPr="00D3505F" w:rsidRDefault="001B4C73" w:rsidP="001B4C73">
      <w:pPr>
        <w:ind w:firstLine="709"/>
        <w:jc w:val="center"/>
        <w:rPr>
          <w:sz w:val="26"/>
          <w:szCs w:val="26"/>
        </w:rPr>
      </w:pPr>
    </w:p>
    <w:p w14:paraId="2A5CE88F" w14:textId="77777777" w:rsidR="001B4C73" w:rsidRDefault="001B4C73" w:rsidP="001B4C73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Руководитель научного ассистента </w:t>
      </w:r>
      <w:r w:rsidRPr="00D3505F">
        <w:rPr>
          <w:sz w:val="26"/>
          <w:szCs w:val="26"/>
        </w:rPr>
        <w:t>__________________________________________</w:t>
      </w:r>
      <w:r>
        <w:rPr>
          <w:sz w:val="26"/>
          <w:szCs w:val="26"/>
        </w:rPr>
        <w:t>_</w:t>
      </w:r>
    </w:p>
    <w:p w14:paraId="49528461" w14:textId="77777777" w:rsidR="001B4C73" w:rsidRDefault="001B4C73" w:rsidP="001B4C73">
      <w:pPr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784F61">
        <w:rPr>
          <w:sz w:val="26"/>
          <w:szCs w:val="26"/>
        </w:rPr>
        <w:t>(ФИО полностью)</w:t>
      </w:r>
    </w:p>
    <w:p w14:paraId="7DAD65C3" w14:textId="77777777" w:rsidR="001B4C73" w:rsidRDefault="001B4C73" w:rsidP="001B4C73">
      <w:pPr>
        <w:jc w:val="both"/>
        <w:rPr>
          <w:sz w:val="26"/>
          <w:szCs w:val="26"/>
        </w:rPr>
      </w:pPr>
      <w:r>
        <w:rPr>
          <w:sz w:val="26"/>
          <w:szCs w:val="26"/>
        </w:rPr>
        <w:t>Цель привлечения научного ассистента ______________________________________</w:t>
      </w:r>
    </w:p>
    <w:p w14:paraId="0025D298" w14:textId="77777777" w:rsidR="001B4C73" w:rsidRDefault="001B4C73" w:rsidP="001B4C73">
      <w:pPr>
        <w:jc w:val="both"/>
        <w:rPr>
          <w:sz w:val="26"/>
          <w:szCs w:val="26"/>
        </w:rPr>
      </w:pPr>
      <w:r>
        <w:rPr>
          <w:sz w:val="26"/>
          <w:szCs w:val="26"/>
        </w:rPr>
        <w:t>_________________________________________________________________________</w:t>
      </w:r>
    </w:p>
    <w:p w14:paraId="460CC24C" w14:textId="77777777" w:rsidR="001B4C73" w:rsidRDefault="001B4C73" w:rsidP="001B4C73">
      <w:pPr>
        <w:jc w:val="both"/>
        <w:rPr>
          <w:sz w:val="26"/>
          <w:szCs w:val="26"/>
        </w:rPr>
      </w:pPr>
      <w:r>
        <w:rPr>
          <w:sz w:val="26"/>
          <w:szCs w:val="26"/>
        </w:rPr>
        <w:t>________________________________________________________________________</w:t>
      </w:r>
    </w:p>
    <w:p w14:paraId="7286B679" w14:textId="77777777" w:rsidR="001B4C73" w:rsidRPr="00D3505F" w:rsidRDefault="001B4C73" w:rsidP="001B4C73">
      <w:pPr>
        <w:jc w:val="both"/>
        <w:rPr>
          <w:sz w:val="26"/>
          <w:szCs w:val="26"/>
        </w:rPr>
      </w:pPr>
      <w:r>
        <w:rPr>
          <w:sz w:val="26"/>
          <w:szCs w:val="26"/>
        </w:rPr>
        <w:t>________________________________________________________________________</w:t>
      </w:r>
    </w:p>
    <w:p w14:paraId="35133885" w14:textId="77777777" w:rsidR="001B4C73" w:rsidRPr="00D3505F" w:rsidRDefault="001B4C73" w:rsidP="001B4C73">
      <w:pPr>
        <w:jc w:val="both"/>
        <w:rPr>
          <w:sz w:val="26"/>
          <w:szCs w:val="26"/>
        </w:rPr>
      </w:pPr>
      <w:r w:rsidRPr="00D3505F">
        <w:rPr>
          <w:sz w:val="26"/>
          <w:szCs w:val="26"/>
        </w:rPr>
        <w:t>Студент __________</w:t>
      </w:r>
      <w:r>
        <w:rPr>
          <w:sz w:val="26"/>
          <w:szCs w:val="26"/>
        </w:rPr>
        <w:t>_______</w:t>
      </w:r>
      <w:r w:rsidRPr="00D3505F">
        <w:rPr>
          <w:sz w:val="26"/>
          <w:szCs w:val="26"/>
        </w:rPr>
        <w:t>_______________________ курс _____________________</w:t>
      </w:r>
    </w:p>
    <w:p w14:paraId="3D6C03D5" w14:textId="77777777" w:rsidR="001B4C73" w:rsidRPr="00D3505F" w:rsidRDefault="001B4C73" w:rsidP="001B4C73">
      <w:pPr>
        <w:jc w:val="both"/>
        <w:rPr>
          <w:sz w:val="26"/>
          <w:szCs w:val="26"/>
        </w:rPr>
      </w:pPr>
      <w:r w:rsidRPr="00D3505F">
        <w:rPr>
          <w:sz w:val="26"/>
          <w:szCs w:val="26"/>
        </w:rPr>
        <w:tab/>
      </w:r>
      <w:r w:rsidRPr="00D3505F">
        <w:rPr>
          <w:sz w:val="26"/>
          <w:szCs w:val="26"/>
        </w:rPr>
        <w:tab/>
        <w:t>(ФИО полностью)</w:t>
      </w:r>
    </w:p>
    <w:p w14:paraId="73DBE116" w14:textId="77777777" w:rsidR="001B4C73" w:rsidRPr="00D3505F" w:rsidRDefault="001B4C73" w:rsidP="001B4C73">
      <w:pPr>
        <w:jc w:val="both"/>
        <w:rPr>
          <w:sz w:val="26"/>
          <w:szCs w:val="26"/>
        </w:rPr>
      </w:pPr>
      <w:r w:rsidRPr="00D3505F">
        <w:rPr>
          <w:sz w:val="26"/>
          <w:szCs w:val="26"/>
        </w:rPr>
        <w:t>образовательная программа____________________________________</w:t>
      </w:r>
      <w:r>
        <w:rPr>
          <w:sz w:val="26"/>
          <w:szCs w:val="26"/>
        </w:rPr>
        <w:t>____________</w:t>
      </w:r>
    </w:p>
    <w:p w14:paraId="5556F99C" w14:textId="77777777" w:rsidR="001B4C73" w:rsidRPr="00D3505F" w:rsidRDefault="001B4C73" w:rsidP="001B4C73">
      <w:pPr>
        <w:jc w:val="both"/>
        <w:rPr>
          <w:sz w:val="26"/>
          <w:szCs w:val="26"/>
        </w:rPr>
      </w:pPr>
      <w:r w:rsidRPr="00D3505F">
        <w:rPr>
          <w:sz w:val="26"/>
          <w:szCs w:val="26"/>
        </w:rPr>
        <w:t>наличие публикаций __________________________________________</w:t>
      </w:r>
      <w:r>
        <w:rPr>
          <w:sz w:val="26"/>
          <w:szCs w:val="26"/>
        </w:rPr>
        <w:t xml:space="preserve"> (</w:t>
      </w:r>
      <w:r w:rsidRPr="0087618D">
        <w:rPr>
          <w:i/>
          <w:sz w:val="26"/>
          <w:szCs w:val="26"/>
        </w:rPr>
        <w:t>в случае наличия публикаций, к плану прилагается их список в произвольной форме</w:t>
      </w:r>
      <w:r>
        <w:rPr>
          <w:sz w:val="26"/>
          <w:szCs w:val="26"/>
        </w:rPr>
        <w:t>)</w:t>
      </w:r>
    </w:p>
    <w:p w14:paraId="04B2AFD1" w14:textId="77777777" w:rsidR="001B4C73" w:rsidRPr="00D3505F" w:rsidRDefault="001B4C73" w:rsidP="001B4C73">
      <w:pPr>
        <w:ind w:firstLine="709"/>
        <w:rPr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"/>
        <w:gridCol w:w="3058"/>
        <w:gridCol w:w="2366"/>
        <w:gridCol w:w="2993"/>
      </w:tblGrid>
      <w:tr w:rsidR="001B4C73" w:rsidRPr="001D4C57" w14:paraId="49867396" w14:textId="77777777" w:rsidTr="00D50321">
        <w:tc>
          <w:tcPr>
            <w:tcW w:w="959" w:type="dxa"/>
            <w:shd w:val="clear" w:color="auto" w:fill="auto"/>
          </w:tcPr>
          <w:p w14:paraId="560F85BE" w14:textId="77777777" w:rsidR="001B4C73" w:rsidRPr="001D4C57" w:rsidRDefault="001B4C73" w:rsidP="00D50321">
            <w:pPr>
              <w:jc w:val="center"/>
              <w:rPr>
                <w:b/>
                <w:sz w:val="26"/>
                <w:szCs w:val="26"/>
              </w:rPr>
            </w:pPr>
            <w:r w:rsidRPr="001D4C57">
              <w:rPr>
                <w:b/>
                <w:sz w:val="26"/>
                <w:szCs w:val="26"/>
              </w:rPr>
              <w:t>№</w:t>
            </w:r>
          </w:p>
          <w:p w14:paraId="2C8AB94B" w14:textId="77777777" w:rsidR="001B4C73" w:rsidRPr="001D4C57" w:rsidRDefault="001B4C73" w:rsidP="00D50321">
            <w:pPr>
              <w:jc w:val="center"/>
              <w:rPr>
                <w:b/>
                <w:sz w:val="26"/>
                <w:szCs w:val="26"/>
              </w:rPr>
            </w:pPr>
            <w:r w:rsidRPr="001D4C57">
              <w:rPr>
                <w:b/>
                <w:sz w:val="26"/>
                <w:szCs w:val="26"/>
              </w:rPr>
              <w:t>п/п</w:t>
            </w:r>
          </w:p>
        </w:tc>
        <w:tc>
          <w:tcPr>
            <w:tcW w:w="3260" w:type="dxa"/>
            <w:shd w:val="clear" w:color="auto" w:fill="auto"/>
          </w:tcPr>
          <w:p w14:paraId="60F341F8" w14:textId="77777777" w:rsidR="001B4C73" w:rsidRPr="001D4C57" w:rsidRDefault="001B4C73" w:rsidP="00D50321">
            <w:pPr>
              <w:jc w:val="center"/>
              <w:rPr>
                <w:b/>
                <w:sz w:val="26"/>
                <w:szCs w:val="26"/>
              </w:rPr>
            </w:pPr>
            <w:r w:rsidRPr="001D4C57">
              <w:rPr>
                <w:b/>
                <w:sz w:val="26"/>
                <w:szCs w:val="26"/>
              </w:rPr>
              <w:t xml:space="preserve">Виды работ </w:t>
            </w:r>
          </w:p>
        </w:tc>
        <w:tc>
          <w:tcPr>
            <w:tcW w:w="2464" w:type="dxa"/>
            <w:shd w:val="clear" w:color="auto" w:fill="auto"/>
          </w:tcPr>
          <w:p w14:paraId="6F36AB1F" w14:textId="77777777" w:rsidR="001B4C73" w:rsidRPr="001D4C57" w:rsidRDefault="001B4C73" w:rsidP="00D50321">
            <w:pPr>
              <w:jc w:val="center"/>
              <w:rPr>
                <w:b/>
                <w:sz w:val="26"/>
                <w:szCs w:val="26"/>
              </w:rPr>
            </w:pPr>
            <w:r w:rsidRPr="001D4C57">
              <w:rPr>
                <w:b/>
                <w:sz w:val="26"/>
                <w:szCs w:val="26"/>
              </w:rPr>
              <w:t>Период работы</w:t>
            </w:r>
          </w:p>
          <w:p w14:paraId="1F4FB0E9" w14:textId="77777777" w:rsidR="001B4C73" w:rsidRPr="001D4C57" w:rsidRDefault="001B4C73" w:rsidP="00D50321">
            <w:pPr>
              <w:jc w:val="center"/>
              <w:rPr>
                <w:b/>
                <w:sz w:val="26"/>
                <w:szCs w:val="26"/>
              </w:rPr>
            </w:pPr>
            <w:r w:rsidRPr="001D4C57">
              <w:rPr>
                <w:b/>
                <w:sz w:val="26"/>
                <w:szCs w:val="26"/>
              </w:rPr>
              <w:t>(по месяцам)</w:t>
            </w:r>
          </w:p>
        </w:tc>
        <w:tc>
          <w:tcPr>
            <w:tcW w:w="3064" w:type="dxa"/>
            <w:shd w:val="clear" w:color="auto" w:fill="auto"/>
          </w:tcPr>
          <w:p w14:paraId="4F429CCE" w14:textId="77777777" w:rsidR="001B4C73" w:rsidRPr="001D4C57" w:rsidRDefault="001B4C73" w:rsidP="00D50321">
            <w:pPr>
              <w:jc w:val="center"/>
              <w:rPr>
                <w:b/>
                <w:sz w:val="26"/>
                <w:szCs w:val="26"/>
              </w:rPr>
            </w:pPr>
            <w:r w:rsidRPr="001D4C57">
              <w:rPr>
                <w:b/>
                <w:sz w:val="26"/>
                <w:szCs w:val="26"/>
              </w:rPr>
              <w:t>Предполагаемые результаты</w:t>
            </w:r>
          </w:p>
        </w:tc>
      </w:tr>
      <w:tr w:rsidR="001B4C73" w:rsidRPr="00A938CC" w14:paraId="42CD177E" w14:textId="77777777" w:rsidTr="00D50321">
        <w:tc>
          <w:tcPr>
            <w:tcW w:w="959" w:type="dxa"/>
            <w:shd w:val="clear" w:color="auto" w:fill="auto"/>
          </w:tcPr>
          <w:p w14:paraId="460D18C9" w14:textId="77777777" w:rsidR="001B4C73" w:rsidRPr="00A938CC" w:rsidRDefault="001B4C73" w:rsidP="00D50321">
            <w:pPr>
              <w:jc w:val="center"/>
              <w:rPr>
                <w:sz w:val="26"/>
                <w:szCs w:val="26"/>
              </w:rPr>
            </w:pPr>
            <w:r w:rsidRPr="00A938CC">
              <w:rPr>
                <w:sz w:val="26"/>
                <w:szCs w:val="26"/>
              </w:rPr>
              <w:t>1</w:t>
            </w:r>
          </w:p>
        </w:tc>
        <w:tc>
          <w:tcPr>
            <w:tcW w:w="3260" w:type="dxa"/>
            <w:shd w:val="clear" w:color="auto" w:fill="auto"/>
          </w:tcPr>
          <w:p w14:paraId="7F7CA1F2" w14:textId="77777777" w:rsidR="001B4C73" w:rsidRPr="00A938CC" w:rsidRDefault="001B4C73" w:rsidP="00D50321">
            <w:pPr>
              <w:rPr>
                <w:sz w:val="26"/>
                <w:szCs w:val="26"/>
              </w:rPr>
            </w:pPr>
          </w:p>
        </w:tc>
        <w:tc>
          <w:tcPr>
            <w:tcW w:w="2464" w:type="dxa"/>
            <w:shd w:val="clear" w:color="auto" w:fill="auto"/>
          </w:tcPr>
          <w:p w14:paraId="6B5DB354" w14:textId="77777777" w:rsidR="001B4C73" w:rsidRPr="00A938CC" w:rsidRDefault="001B4C73" w:rsidP="00D50321">
            <w:pPr>
              <w:rPr>
                <w:sz w:val="26"/>
                <w:szCs w:val="26"/>
              </w:rPr>
            </w:pPr>
          </w:p>
        </w:tc>
        <w:tc>
          <w:tcPr>
            <w:tcW w:w="3064" w:type="dxa"/>
            <w:shd w:val="clear" w:color="auto" w:fill="auto"/>
          </w:tcPr>
          <w:p w14:paraId="04B58572" w14:textId="77777777" w:rsidR="001B4C73" w:rsidRPr="00A938CC" w:rsidRDefault="001B4C73" w:rsidP="00D50321">
            <w:pPr>
              <w:rPr>
                <w:sz w:val="26"/>
                <w:szCs w:val="26"/>
              </w:rPr>
            </w:pPr>
          </w:p>
        </w:tc>
      </w:tr>
      <w:tr w:rsidR="001B4C73" w:rsidRPr="00A938CC" w14:paraId="44700027" w14:textId="77777777" w:rsidTr="00D50321">
        <w:tc>
          <w:tcPr>
            <w:tcW w:w="959" w:type="dxa"/>
            <w:shd w:val="clear" w:color="auto" w:fill="auto"/>
          </w:tcPr>
          <w:p w14:paraId="510B15A3" w14:textId="77777777" w:rsidR="001B4C73" w:rsidRPr="00A938CC" w:rsidRDefault="001B4C73" w:rsidP="00D50321">
            <w:pPr>
              <w:jc w:val="center"/>
              <w:rPr>
                <w:sz w:val="26"/>
                <w:szCs w:val="26"/>
              </w:rPr>
            </w:pPr>
            <w:r w:rsidRPr="00A938CC">
              <w:rPr>
                <w:sz w:val="26"/>
                <w:szCs w:val="26"/>
              </w:rPr>
              <w:t>2</w:t>
            </w:r>
          </w:p>
        </w:tc>
        <w:tc>
          <w:tcPr>
            <w:tcW w:w="3260" w:type="dxa"/>
            <w:shd w:val="clear" w:color="auto" w:fill="auto"/>
          </w:tcPr>
          <w:p w14:paraId="3149F864" w14:textId="77777777" w:rsidR="001B4C73" w:rsidRPr="00A938CC" w:rsidRDefault="001B4C73" w:rsidP="00D50321">
            <w:pPr>
              <w:rPr>
                <w:sz w:val="26"/>
                <w:szCs w:val="26"/>
              </w:rPr>
            </w:pPr>
          </w:p>
        </w:tc>
        <w:tc>
          <w:tcPr>
            <w:tcW w:w="2464" w:type="dxa"/>
            <w:shd w:val="clear" w:color="auto" w:fill="auto"/>
          </w:tcPr>
          <w:p w14:paraId="7DCAD690" w14:textId="77777777" w:rsidR="001B4C73" w:rsidRPr="00A938CC" w:rsidRDefault="001B4C73" w:rsidP="00D50321">
            <w:pPr>
              <w:rPr>
                <w:sz w:val="26"/>
                <w:szCs w:val="26"/>
              </w:rPr>
            </w:pPr>
          </w:p>
        </w:tc>
        <w:tc>
          <w:tcPr>
            <w:tcW w:w="3064" w:type="dxa"/>
            <w:shd w:val="clear" w:color="auto" w:fill="auto"/>
          </w:tcPr>
          <w:p w14:paraId="69964207" w14:textId="77777777" w:rsidR="001B4C73" w:rsidRPr="00A938CC" w:rsidRDefault="001B4C73" w:rsidP="00D50321">
            <w:pPr>
              <w:rPr>
                <w:sz w:val="26"/>
                <w:szCs w:val="26"/>
              </w:rPr>
            </w:pPr>
          </w:p>
        </w:tc>
      </w:tr>
      <w:tr w:rsidR="001B4C73" w:rsidRPr="004640F9" w14:paraId="2FB17810" w14:textId="77777777" w:rsidTr="00D50321">
        <w:tc>
          <w:tcPr>
            <w:tcW w:w="959" w:type="dxa"/>
            <w:shd w:val="clear" w:color="auto" w:fill="auto"/>
          </w:tcPr>
          <w:p w14:paraId="17C2AA71" w14:textId="77777777" w:rsidR="001B4C73" w:rsidRPr="004640F9" w:rsidRDefault="001B4C73" w:rsidP="00D50321">
            <w:pPr>
              <w:jc w:val="center"/>
            </w:pPr>
            <w:r>
              <w:t>3</w:t>
            </w:r>
          </w:p>
        </w:tc>
        <w:tc>
          <w:tcPr>
            <w:tcW w:w="3260" w:type="dxa"/>
            <w:shd w:val="clear" w:color="auto" w:fill="auto"/>
          </w:tcPr>
          <w:p w14:paraId="22117576" w14:textId="77777777" w:rsidR="001B4C73" w:rsidRPr="004640F9" w:rsidRDefault="001B4C73" w:rsidP="00D50321"/>
        </w:tc>
        <w:tc>
          <w:tcPr>
            <w:tcW w:w="2464" w:type="dxa"/>
            <w:shd w:val="clear" w:color="auto" w:fill="auto"/>
          </w:tcPr>
          <w:p w14:paraId="12D4037E" w14:textId="77777777" w:rsidR="001B4C73" w:rsidRPr="004640F9" w:rsidRDefault="001B4C73" w:rsidP="00D50321"/>
        </w:tc>
        <w:tc>
          <w:tcPr>
            <w:tcW w:w="3064" w:type="dxa"/>
            <w:shd w:val="clear" w:color="auto" w:fill="auto"/>
          </w:tcPr>
          <w:p w14:paraId="6A96A128" w14:textId="77777777" w:rsidR="001B4C73" w:rsidRPr="004640F9" w:rsidRDefault="001B4C73" w:rsidP="00D50321"/>
        </w:tc>
      </w:tr>
      <w:tr w:rsidR="001B4C73" w:rsidRPr="004640F9" w14:paraId="55BEC3A3" w14:textId="77777777" w:rsidTr="00D50321">
        <w:tc>
          <w:tcPr>
            <w:tcW w:w="959" w:type="dxa"/>
            <w:shd w:val="clear" w:color="auto" w:fill="auto"/>
          </w:tcPr>
          <w:p w14:paraId="4657D34E" w14:textId="77777777" w:rsidR="001B4C73" w:rsidRPr="004640F9" w:rsidRDefault="001B4C73" w:rsidP="00D50321">
            <w:pPr>
              <w:jc w:val="center"/>
            </w:pPr>
            <w:r>
              <w:t>4</w:t>
            </w:r>
          </w:p>
        </w:tc>
        <w:tc>
          <w:tcPr>
            <w:tcW w:w="3260" w:type="dxa"/>
            <w:shd w:val="clear" w:color="auto" w:fill="auto"/>
          </w:tcPr>
          <w:p w14:paraId="32523AD8" w14:textId="77777777" w:rsidR="001B4C73" w:rsidRPr="004640F9" w:rsidRDefault="001B4C73" w:rsidP="00D50321"/>
        </w:tc>
        <w:tc>
          <w:tcPr>
            <w:tcW w:w="2464" w:type="dxa"/>
            <w:shd w:val="clear" w:color="auto" w:fill="auto"/>
          </w:tcPr>
          <w:p w14:paraId="17A82C57" w14:textId="77777777" w:rsidR="001B4C73" w:rsidRPr="004640F9" w:rsidRDefault="001B4C73" w:rsidP="00D50321"/>
        </w:tc>
        <w:tc>
          <w:tcPr>
            <w:tcW w:w="3064" w:type="dxa"/>
            <w:shd w:val="clear" w:color="auto" w:fill="auto"/>
          </w:tcPr>
          <w:p w14:paraId="29B9BE1A" w14:textId="77777777" w:rsidR="001B4C73" w:rsidRPr="004640F9" w:rsidRDefault="001B4C73" w:rsidP="00D50321"/>
        </w:tc>
      </w:tr>
      <w:tr w:rsidR="001B4C73" w:rsidRPr="004640F9" w14:paraId="3FAE75A5" w14:textId="77777777" w:rsidTr="00D50321">
        <w:tc>
          <w:tcPr>
            <w:tcW w:w="959" w:type="dxa"/>
            <w:shd w:val="clear" w:color="auto" w:fill="auto"/>
          </w:tcPr>
          <w:p w14:paraId="1264160A" w14:textId="77777777" w:rsidR="001B4C73" w:rsidRPr="004640F9" w:rsidRDefault="001B4C73" w:rsidP="00D50321">
            <w:pPr>
              <w:jc w:val="center"/>
            </w:pPr>
            <w:r>
              <w:t>5</w:t>
            </w:r>
          </w:p>
        </w:tc>
        <w:tc>
          <w:tcPr>
            <w:tcW w:w="3260" w:type="dxa"/>
            <w:shd w:val="clear" w:color="auto" w:fill="auto"/>
          </w:tcPr>
          <w:p w14:paraId="24AE3E99" w14:textId="77777777" w:rsidR="001B4C73" w:rsidRPr="004640F9" w:rsidRDefault="001B4C73" w:rsidP="00D50321"/>
        </w:tc>
        <w:tc>
          <w:tcPr>
            <w:tcW w:w="2464" w:type="dxa"/>
            <w:shd w:val="clear" w:color="auto" w:fill="auto"/>
          </w:tcPr>
          <w:p w14:paraId="4BA43991" w14:textId="77777777" w:rsidR="001B4C73" w:rsidRPr="004640F9" w:rsidRDefault="001B4C73" w:rsidP="00D50321"/>
        </w:tc>
        <w:tc>
          <w:tcPr>
            <w:tcW w:w="3064" w:type="dxa"/>
            <w:shd w:val="clear" w:color="auto" w:fill="auto"/>
          </w:tcPr>
          <w:p w14:paraId="76413C2D" w14:textId="77777777" w:rsidR="001B4C73" w:rsidRPr="004640F9" w:rsidRDefault="001B4C73" w:rsidP="00D50321"/>
        </w:tc>
      </w:tr>
    </w:tbl>
    <w:p w14:paraId="22E418FA" w14:textId="77777777" w:rsidR="001B4C73" w:rsidRDefault="001B4C73" w:rsidP="001B4C73">
      <w:pPr>
        <w:ind w:firstLine="709"/>
        <w:rPr>
          <w:sz w:val="28"/>
          <w:szCs w:val="28"/>
          <w:highlight w:val="yellow"/>
        </w:rPr>
      </w:pPr>
    </w:p>
    <w:p w14:paraId="239F0717" w14:textId="77777777" w:rsidR="001B4C73" w:rsidRDefault="001B4C73" w:rsidP="001B4C73">
      <w:pPr>
        <w:ind w:firstLine="709"/>
        <w:rPr>
          <w:sz w:val="26"/>
          <w:szCs w:val="26"/>
          <w:highlight w:val="yellow"/>
        </w:rPr>
      </w:pPr>
    </w:p>
    <w:p w14:paraId="26DFAFC9" w14:textId="77777777" w:rsidR="001B4C73" w:rsidRPr="0087618D" w:rsidRDefault="001B4C73" w:rsidP="001B4C73">
      <w:pPr>
        <w:rPr>
          <w:sz w:val="26"/>
          <w:szCs w:val="26"/>
          <w:highlight w:val="yellow"/>
        </w:rPr>
      </w:pPr>
    </w:p>
    <w:p w14:paraId="6E676EDC" w14:textId="77777777" w:rsidR="001B4C73" w:rsidRPr="0087618D" w:rsidRDefault="001B4C73" w:rsidP="001B4C73">
      <w:pPr>
        <w:rPr>
          <w:sz w:val="26"/>
          <w:szCs w:val="26"/>
        </w:rPr>
      </w:pPr>
      <w:r w:rsidRPr="0087618D">
        <w:rPr>
          <w:sz w:val="26"/>
          <w:szCs w:val="26"/>
        </w:rPr>
        <w:t>Студент</w:t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  <w:t>ФИО</w:t>
      </w:r>
    </w:p>
    <w:p w14:paraId="1114DAA5" w14:textId="77777777" w:rsidR="001B4C73" w:rsidRPr="0087618D" w:rsidRDefault="001B4C73" w:rsidP="001B4C73">
      <w:pPr>
        <w:jc w:val="center"/>
        <w:rPr>
          <w:sz w:val="26"/>
          <w:szCs w:val="26"/>
        </w:rPr>
      </w:pPr>
      <w:r w:rsidRPr="0087618D">
        <w:rPr>
          <w:sz w:val="26"/>
          <w:szCs w:val="26"/>
        </w:rPr>
        <w:t>(подпись)</w:t>
      </w:r>
    </w:p>
    <w:p w14:paraId="6814B4FF" w14:textId="77777777" w:rsidR="001B4C73" w:rsidRPr="0087618D" w:rsidRDefault="001B4C73" w:rsidP="001B4C73">
      <w:pPr>
        <w:jc w:val="center"/>
        <w:rPr>
          <w:sz w:val="26"/>
          <w:szCs w:val="26"/>
        </w:rPr>
      </w:pPr>
    </w:p>
    <w:p w14:paraId="7D70784B" w14:textId="77777777" w:rsidR="001B4C73" w:rsidRPr="0087618D" w:rsidRDefault="001B4C73" w:rsidP="001B4C73">
      <w:pPr>
        <w:jc w:val="center"/>
        <w:rPr>
          <w:sz w:val="26"/>
          <w:szCs w:val="26"/>
        </w:rPr>
      </w:pPr>
    </w:p>
    <w:p w14:paraId="5EC3D765" w14:textId="77777777" w:rsidR="001B4C73" w:rsidRPr="0087618D" w:rsidRDefault="001B4C73" w:rsidP="001B4C73">
      <w:pPr>
        <w:rPr>
          <w:sz w:val="26"/>
          <w:szCs w:val="26"/>
        </w:rPr>
      </w:pPr>
      <w:r w:rsidRPr="0087618D">
        <w:rPr>
          <w:sz w:val="26"/>
          <w:szCs w:val="26"/>
        </w:rPr>
        <w:t>Руководитель научного ассистента</w:t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</w:r>
      <w:r w:rsidRPr="0087618D">
        <w:rPr>
          <w:sz w:val="26"/>
          <w:szCs w:val="26"/>
        </w:rPr>
        <w:tab/>
        <w:t>ФИО</w:t>
      </w:r>
    </w:p>
    <w:p w14:paraId="1A2B2B2A" w14:textId="77777777" w:rsidR="001B4C73" w:rsidRPr="0087618D" w:rsidRDefault="001B4C73" w:rsidP="001B4C73">
      <w:pPr>
        <w:ind w:left="1415" w:firstLine="709"/>
        <w:jc w:val="center"/>
        <w:rPr>
          <w:sz w:val="26"/>
          <w:szCs w:val="26"/>
        </w:rPr>
      </w:pPr>
      <w:r w:rsidRPr="0087618D">
        <w:rPr>
          <w:sz w:val="26"/>
          <w:szCs w:val="26"/>
        </w:rPr>
        <w:t>(</w:t>
      </w:r>
      <w:r>
        <w:rPr>
          <w:sz w:val="26"/>
          <w:szCs w:val="26"/>
        </w:rPr>
        <w:t>п</w:t>
      </w:r>
      <w:r w:rsidRPr="0087618D">
        <w:rPr>
          <w:sz w:val="26"/>
          <w:szCs w:val="26"/>
        </w:rPr>
        <w:t>одпись)</w:t>
      </w:r>
    </w:p>
    <w:p w14:paraId="378DE3A9" w14:textId="77777777" w:rsidR="00B57473" w:rsidRDefault="00B57473"/>
    <w:sectPr w:rsidR="00B5747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TI2NTE2MrA0NbFU0lEKTi0uzszPAykwrAUATjh9DiwAAAA="/>
  </w:docVars>
  <w:rsids>
    <w:rsidRoot w:val="001B4C73"/>
    <w:rsid w:val="001B4C73"/>
    <w:rsid w:val="00B57473"/>
    <w:rsid w:val="00BD7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9B2642"/>
  <w15:chartTrackingRefBased/>
  <w15:docId w15:val="{21B00D4B-1AF2-4D85-9425-6A82266F2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4C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uiPriority w:val="9"/>
    <w:qFormat/>
    <w:rsid w:val="00BD7143"/>
    <w:pPr>
      <w:spacing w:beforeAutospacing="1" w:afterAutospacing="1"/>
      <w:ind w:left="708"/>
      <w:jc w:val="both"/>
      <w:outlineLvl w:val="0"/>
    </w:pPr>
    <w:rPr>
      <w:b/>
      <w:bCs/>
      <w:kern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D7143"/>
    <w:rPr>
      <w:rFonts w:ascii="Times New Roman" w:eastAsia="Times New Roman" w:hAnsi="Times New Roman" w:cs="Times New Roman"/>
      <w:b/>
      <w:bCs/>
      <w:kern w:val="36"/>
      <w:sz w:val="24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горий Калачигин</dc:creator>
  <cp:keywords/>
  <dc:description/>
  <cp:lastModifiedBy>Григорий Калачигин</cp:lastModifiedBy>
  <cp:revision>1</cp:revision>
  <dcterms:created xsi:type="dcterms:W3CDTF">2020-12-11T09:25:00Z</dcterms:created>
  <dcterms:modified xsi:type="dcterms:W3CDTF">2020-12-11T09:26:00Z</dcterms:modified>
</cp:coreProperties>
</file>